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achel Bassl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ach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assl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722 Elm Ave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achel.roggi@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1765185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ex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0/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rooks</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4/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2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